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935240" w14:textId="01786653" w:rsidR="007B3B62" w:rsidRDefault="000771BC">
      <w:r>
        <w:t>Stats summary for Red squirrel data.</w:t>
      </w:r>
    </w:p>
    <w:p w14:paraId="763F9DE4" w14:textId="77777777" w:rsidR="00D72232" w:rsidRDefault="00D72232" w:rsidP="00D72232">
      <w:r>
        <w:t>summary(</w:t>
      </w:r>
      <w:proofErr w:type="spellStart"/>
      <w:r>
        <w:t>prog.aov</w:t>
      </w:r>
      <w:proofErr w:type="spellEnd"/>
      <w:r>
        <w:t>)</w:t>
      </w:r>
    </w:p>
    <w:p w14:paraId="01992F2A" w14:textId="77777777" w:rsidR="00D72232" w:rsidRDefault="00D72232" w:rsidP="00D72232">
      <w:r>
        <w:t xml:space="preserve">             </w:t>
      </w:r>
      <w:proofErr w:type="gramStart"/>
      <w:r>
        <w:t>Df  Sum</w:t>
      </w:r>
      <w:proofErr w:type="gramEnd"/>
      <w:r>
        <w:t xml:space="preserve"> Sq Mean Sq F value </w:t>
      </w:r>
      <w:proofErr w:type="spellStart"/>
      <w:r>
        <w:t>Pr</w:t>
      </w:r>
      <w:proofErr w:type="spellEnd"/>
      <w:r>
        <w:t xml:space="preserve">(&gt;F)    </w:t>
      </w:r>
    </w:p>
    <w:p w14:paraId="6CB31F5E" w14:textId="77777777" w:rsidR="00D72232" w:rsidRDefault="00D72232" w:rsidP="00D72232">
      <w:r>
        <w:t xml:space="preserve">Location      </w:t>
      </w:r>
      <w:proofErr w:type="gramStart"/>
      <w:r>
        <w:t>2  824919</w:t>
      </w:r>
      <w:proofErr w:type="gramEnd"/>
      <w:r>
        <w:t xml:space="preserve">  412459   279.5 &lt;2e-16 ***</w:t>
      </w:r>
    </w:p>
    <w:p w14:paraId="2EC7536F" w14:textId="77777777" w:rsidR="00D72232" w:rsidRDefault="00D72232" w:rsidP="00D72232">
      <w:r>
        <w:t xml:space="preserve">Residuals   865 1276596    1476                   </w:t>
      </w:r>
    </w:p>
    <w:p w14:paraId="2FD89920" w14:textId="77777777" w:rsidR="00D72232" w:rsidRDefault="00D72232" w:rsidP="00D72232">
      <w:r>
        <w:t>---</w:t>
      </w:r>
    </w:p>
    <w:p w14:paraId="23772543" w14:textId="77777777" w:rsidR="00D72232" w:rsidRDefault="00D72232" w:rsidP="00D72232">
      <w:proofErr w:type="spellStart"/>
      <w:r>
        <w:t>Signif</w:t>
      </w:r>
      <w:proofErr w:type="spellEnd"/>
      <w:r>
        <w:t xml:space="preserve">. codes:  0 ‘***’ 0.001 ‘**’ 0.01 ‘*’ 0.05 ‘.’ 0.1 </w:t>
      </w:r>
      <w:proofErr w:type="gramStart"/>
      <w:r>
        <w:t>‘ ’</w:t>
      </w:r>
      <w:proofErr w:type="gramEnd"/>
      <w:r>
        <w:t xml:space="preserve"> 1</w:t>
      </w:r>
    </w:p>
    <w:p w14:paraId="2C711056" w14:textId="77777777" w:rsidR="00B347F6" w:rsidRDefault="00B347F6" w:rsidP="00D72232">
      <w:pPr>
        <w:pBdr>
          <w:bottom w:val="single" w:sz="6" w:space="1" w:color="auto"/>
        </w:pBdr>
      </w:pPr>
    </w:p>
    <w:p w14:paraId="02FA1E27" w14:textId="650FDBD3" w:rsidR="000771BC" w:rsidRDefault="00D72232" w:rsidP="00D72232">
      <w:pPr>
        <w:pBdr>
          <w:bottom w:val="single" w:sz="6" w:space="1" w:color="auto"/>
        </w:pBdr>
      </w:pPr>
      <w:r>
        <w:t xml:space="preserve">180 observations deleted due to </w:t>
      </w:r>
      <w:proofErr w:type="gramStart"/>
      <w:r>
        <w:t>missingness</w:t>
      </w:r>
      <w:proofErr w:type="gramEnd"/>
    </w:p>
    <w:p w14:paraId="662CDCED" w14:textId="77777777" w:rsidR="00C12C82" w:rsidRDefault="00C12C82" w:rsidP="00BF359A"/>
    <w:p w14:paraId="15D5D759" w14:textId="25DB023B" w:rsidR="00BF359A" w:rsidRDefault="00BF359A" w:rsidP="00BF359A">
      <w:r>
        <w:t xml:space="preserve">mean = </w:t>
      </w:r>
      <w:proofErr w:type="gramStart"/>
      <w:r>
        <w:t>mean(</w:t>
      </w:r>
      <w:proofErr w:type="gramEnd"/>
      <w:r>
        <w:t>prog.10, na.rm = TRUE),</w:t>
      </w:r>
    </w:p>
    <w:p w14:paraId="47B33AB0" w14:textId="77777777" w:rsidR="00BF359A" w:rsidRDefault="00BF359A" w:rsidP="00BF359A">
      <w:r>
        <w:t xml:space="preserve">+     </w:t>
      </w:r>
      <w:proofErr w:type="spellStart"/>
      <w:r>
        <w:t>sd</w:t>
      </w:r>
      <w:proofErr w:type="spellEnd"/>
      <w:r>
        <w:t xml:space="preserve"> = </w:t>
      </w:r>
      <w:proofErr w:type="spellStart"/>
      <w:proofErr w:type="gramStart"/>
      <w:r>
        <w:t>sd</w:t>
      </w:r>
      <w:proofErr w:type="spellEnd"/>
      <w:r>
        <w:t>(</w:t>
      </w:r>
      <w:proofErr w:type="gramEnd"/>
      <w:r>
        <w:t>prog.10, na.rm = TRUE)</w:t>
      </w:r>
    </w:p>
    <w:p w14:paraId="41DF451C" w14:textId="77777777" w:rsidR="00BF359A" w:rsidRDefault="00BF359A" w:rsidP="00BF359A">
      <w:r>
        <w:t>+   )</w:t>
      </w:r>
    </w:p>
    <w:p w14:paraId="2D6B0E7A" w14:textId="77777777" w:rsidR="00BF359A" w:rsidRDefault="00BF359A" w:rsidP="00BF359A">
      <w:r>
        <w:t xml:space="preserve"># A </w:t>
      </w:r>
      <w:proofErr w:type="spellStart"/>
      <w:r>
        <w:t>tibble</w:t>
      </w:r>
      <w:proofErr w:type="spellEnd"/>
      <w:r>
        <w:t>: 3 x 4</w:t>
      </w:r>
    </w:p>
    <w:p w14:paraId="7F1726D9" w14:textId="77777777" w:rsidR="00BF359A" w:rsidRDefault="00BF359A" w:rsidP="00BF359A">
      <w:r>
        <w:t xml:space="preserve">  Location       </w:t>
      </w:r>
      <w:proofErr w:type="gramStart"/>
      <w:r>
        <w:t>count  mean</w:t>
      </w:r>
      <w:proofErr w:type="gramEnd"/>
      <w:r>
        <w:t xml:space="preserve">    </w:t>
      </w:r>
      <w:proofErr w:type="spellStart"/>
      <w:r>
        <w:t>sd</w:t>
      </w:r>
      <w:proofErr w:type="spellEnd"/>
    </w:p>
    <w:p w14:paraId="363A4C71" w14:textId="77777777" w:rsidR="00BF359A" w:rsidRDefault="00BF359A" w:rsidP="00BF359A">
      <w:r>
        <w:t>* &lt;</w:t>
      </w:r>
      <w:proofErr w:type="spellStart"/>
      <w:r>
        <w:t>chr</w:t>
      </w:r>
      <w:proofErr w:type="spellEnd"/>
      <w:r>
        <w:t>&gt;          &lt;int&gt; &lt;</w:t>
      </w:r>
      <w:proofErr w:type="spellStart"/>
      <w:r>
        <w:t>dbl</w:t>
      </w:r>
      <w:proofErr w:type="spellEnd"/>
      <w:r>
        <w:t>&gt; &lt;</w:t>
      </w:r>
      <w:proofErr w:type="spellStart"/>
      <w:r>
        <w:t>dbl</w:t>
      </w:r>
      <w:proofErr w:type="spellEnd"/>
      <w:r>
        <w:t>&gt;</w:t>
      </w:r>
    </w:p>
    <w:p w14:paraId="75935D65" w14:textId="77777777" w:rsidR="00BF359A" w:rsidRDefault="00BF359A" w:rsidP="00BF359A">
      <w:r>
        <w:t xml:space="preserve">1 </w:t>
      </w:r>
      <w:proofErr w:type="spellStart"/>
      <w:r>
        <w:t>MtGraham</w:t>
      </w:r>
      <w:proofErr w:type="spellEnd"/>
      <w:r>
        <w:t xml:space="preserve">          </w:t>
      </w:r>
      <w:proofErr w:type="gramStart"/>
      <w:r>
        <w:t>47  83.0</w:t>
      </w:r>
      <w:proofErr w:type="gramEnd"/>
      <w:r>
        <w:t xml:space="preserve">  86.7</w:t>
      </w:r>
    </w:p>
    <w:p w14:paraId="3172DD6F" w14:textId="77777777" w:rsidR="00BF359A" w:rsidRDefault="00BF359A" w:rsidP="00BF359A">
      <w:r>
        <w:t xml:space="preserve">2 </w:t>
      </w:r>
      <w:proofErr w:type="spellStart"/>
      <w:r>
        <w:t>WhiteMountains</w:t>
      </w:r>
      <w:proofErr w:type="spellEnd"/>
      <w:r>
        <w:t xml:space="preserve">    66 157.  145. </w:t>
      </w:r>
    </w:p>
    <w:p w14:paraId="18B9A5CE" w14:textId="5702BF84" w:rsidR="00BF359A" w:rsidRDefault="00BF359A" w:rsidP="00BF359A">
      <w:pPr>
        <w:pBdr>
          <w:bottom w:val="single" w:sz="12" w:space="1" w:color="auto"/>
        </w:pBdr>
      </w:pPr>
      <w:r>
        <w:t xml:space="preserve">3 Zoo              </w:t>
      </w:r>
      <w:proofErr w:type="gramStart"/>
      <w:r>
        <w:t>935  27.0</w:t>
      </w:r>
      <w:proofErr w:type="gramEnd"/>
      <w:r>
        <w:t xml:space="preserve">  10.1</w:t>
      </w:r>
    </w:p>
    <w:p w14:paraId="4C0E016A" w14:textId="77777777" w:rsidR="00D65E00" w:rsidRDefault="00D65E00" w:rsidP="00D65E00">
      <w:r>
        <w:t xml:space="preserve">+     mean = </w:t>
      </w:r>
      <w:proofErr w:type="gramStart"/>
      <w:r>
        <w:t>mean(</w:t>
      </w:r>
      <w:proofErr w:type="gramEnd"/>
      <w:r>
        <w:t>prog.10, na.rm = TRUE),</w:t>
      </w:r>
    </w:p>
    <w:p w14:paraId="505919A5" w14:textId="77777777" w:rsidR="00D65E00" w:rsidRDefault="00D65E00" w:rsidP="00D65E00">
      <w:r>
        <w:t xml:space="preserve">+     </w:t>
      </w:r>
      <w:proofErr w:type="spellStart"/>
      <w:r>
        <w:t>sd</w:t>
      </w:r>
      <w:proofErr w:type="spellEnd"/>
      <w:r>
        <w:t xml:space="preserve"> = </w:t>
      </w:r>
      <w:proofErr w:type="spellStart"/>
      <w:proofErr w:type="gramStart"/>
      <w:r>
        <w:t>sd</w:t>
      </w:r>
      <w:proofErr w:type="spellEnd"/>
      <w:r>
        <w:t>(</w:t>
      </w:r>
      <w:proofErr w:type="gramEnd"/>
      <w:r>
        <w:t>prog.10, na.rm = TRUE)</w:t>
      </w:r>
    </w:p>
    <w:p w14:paraId="0539BC7E" w14:textId="77777777" w:rsidR="00D65E00" w:rsidRDefault="00D65E00" w:rsidP="00D65E00">
      <w:pPr>
        <w:pBdr>
          <w:bottom w:val="single" w:sz="12" w:space="1" w:color="auto"/>
        </w:pBdr>
      </w:pPr>
      <w:r>
        <w:t>+   )</w:t>
      </w:r>
    </w:p>
    <w:p w14:paraId="5B75570E" w14:textId="77777777" w:rsidR="00CE2D99" w:rsidRDefault="00CE2D99" w:rsidP="00CE2D99">
      <w:r>
        <w:t>summary(</w:t>
      </w:r>
      <w:proofErr w:type="spellStart"/>
      <w:r>
        <w:t>progs.aov</w:t>
      </w:r>
      <w:proofErr w:type="spellEnd"/>
      <w:r>
        <w:t>)</w:t>
      </w:r>
    </w:p>
    <w:p w14:paraId="3F99999D" w14:textId="77777777" w:rsidR="00CE2D99" w:rsidRDefault="00CE2D99" w:rsidP="00CE2D99">
      <w:r>
        <w:t xml:space="preserve">             </w:t>
      </w:r>
      <w:proofErr w:type="gramStart"/>
      <w:r>
        <w:t>Df  Sum</w:t>
      </w:r>
      <w:proofErr w:type="gramEnd"/>
      <w:r>
        <w:t xml:space="preserve"> Sq Mean Sq F value   </w:t>
      </w:r>
      <w:proofErr w:type="spellStart"/>
      <w:r>
        <w:t>Pr</w:t>
      </w:r>
      <w:proofErr w:type="spellEnd"/>
      <w:r>
        <w:t xml:space="preserve">(&gt;F)    </w:t>
      </w:r>
    </w:p>
    <w:p w14:paraId="02A6FA99" w14:textId="77777777" w:rsidR="00CE2D99" w:rsidRDefault="00CE2D99" w:rsidP="00CE2D99">
      <w:r>
        <w:t>Season        3   39607   13202   5.532 0.000917 ***</w:t>
      </w:r>
    </w:p>
    <w:p w14:paraId="5AE87BE6" w14:textId="77777777" w:rsidR="00CE2D99" w:rsidRDefault="00CE2D99" w:rsidP="00CE2D99">
      <w:r>
        <w:t xml:space="preserve">Residuals   864 2061908    2386                     </w:t>
      </w:r>
    </w:p>
    <w:p w14:paraId="50C6CC79" w14:textId="23E608DD" w:rsidR="00CE2D99" w:rsidRDefault="00CE2D99" w:rsidP="00CE2D99">
      <w:r>
        <w:t>---</w:t>
      </w:r>
    </w:p>
    <w:p w14:paraId="16376DD8" w14:textId="77777777" w:rsidR="00CE2D99" w:rsidRDefault="00CE2D99" w:rsidP="00D65E00"/>
    <w:p w14:paraId="1300D052" w14:textId="1FCE812A" w:rsidR="00D65E00" w:rsidRDefault="00D65E00" w:rsidP="00D65E00">
      <w:r>
        <w:lastRenderedPageBreak/>
        <w:t xml:space="preserve"># A </w:t>
      </w:r>
      <w:proofErr w:type="spellStart"/>
      <w:r>
        <w:t>tibble</w:t>
      </w:r>
      <w:proofErr w:type="spellEnd"/>
      <w:r>
        <w:t>: 4 x 4</w:t>
      </w:r>
    </w:p>
    <w:p w14:paraId="21448327" w14:textId="77777777" w:rsidR="00D65E00" w:rsidRDefault="00D65E00" w:rsidP="00D65E00">
      <w:r>
        <w:t xml:space="preserve">  Season </w:t>
      </w:r>
      <w:proofErr w:type="gramStart"/>
      <w:r>
        <w:t>count  mean</w:t>
      </w:r>
      <w:proofErr w:type="gramEnd"/>
      <w:r>
        <w:t xml:space="preserve">    </w:t>
      </w:r>
      <w:proofErr w:type="spellStart"/>
      <w:r>
        <w:t>sd</w:t>
      </w:r>
      <w:proofErr w:type="spellEnd"/>
    </w:p>
    <w:p w14:paraId="5C682CD5" w14:textId="77777777" w:rsidR="00D65E00" w:rsidRDefault="00D65E00" w:rsidP="00D65E00">
      <w:r>
        <w:t>* &lt;</w:t>
      </w:r>
      <w:proofErr w:type="spellStart"/>
      <w:r>
        <w:t>chr</w:t>
      </w:r>
      <w:proofErr w:type="spellEnd"/>
      <w:proofErr w:type="gramStart"/>
      <w:r>
        <w:t>&gt;  &lt;</w:t>
      </w:r>
      <w:proofErr w:type="gramEnd"/>
      <w:r>
        <w:t>int&gt; &lt;</w:t>
      </w:r>
      <w:proofErr w:type="spellStart"/>
      <w:r>
        <w:t>dbl</w:t>
      </w:r>
      <w:proofErr w:type="spellEnd"/>
      <w:r>
        <w:t>&gt; &lt;</w:t>
      </w:r>
      <w:proofErr w:type="spellStart"/>
      <w:r>
        <w:t>dbl</w:t>
      </w:r>
      <w:proofErr w:type="spellEnd"/>
      <w:r>
        <w:t>&gt;</w:t>
      </w:r>
    </w:p>
    <w:p w14:paraId="238CD407" w14:textId="77777777" w:rsidR="00D65E00" w:rsidRDefault="00D65E00" w:rsidP="00D65E00">
      <w:r>
        <w:t xml:space="preserve">1 Fall     </w:t>
      </w:r>
      <w:proofErr w:type="gramStart"/>
      <w:r>
        <w:t>135  28.4</w:t>
      </w:r>
      <w:proofErr w:type="gramEnd"/>
      <w:r>
        <w:t xml:space="preserve">  27.9</w:t>
      </w:r>
    </w:p>
    <w:p w14:paraId="6CAED28D" w14:textId="77777777" w:rsidR="00D65E00" w:rsidRDefault="00D65E00" w:rsidP="00D65E00">
      <w:r>
        <w:t xml:space="preserve">2 Spring   </w:t>
      </w:r>
      <w:proofErr w:type="gramStart"/>
      <w:r>
        <w:t>354  31.7</w:t>
      </w:r>
      <w:proofErr w:type="gramEnd"/>
      <w:r>
        <w:t xml:space="preserve">  22.6</w:t>
      </w:r>
    </w:p>
    <w:p w14:paraId="09D06C67" w14:textId="77777777" w:rsidR="00D65E00" w:rsidRDefault="00D65E00" w:rsidP="00D65E00">
      <w:r>
        <w:t xml:space="preserve">3 Summer   </w:t>
      </w:r>
      <w:proofErr w:type="gramStart"/>
      <w:r>
        <w:t>275  36.6</w:t>
      </w:r>
      <w:proofErr w:type="gramEnd"/>
      <w:r>
        <w:t xml:space="preserve">  58.8</w:t>
      </w:r>
    </w:p>
    <w:p w14:paraId="1BDB6497" w14:textId="77777777" w:rsidR="00D65E00" w:rsidRDefault="00D65E00" w:rsidP="00D65E00">
      <w:pPr>
        <w:pBdr>
          <w:bottom w:val="single" w:sz="12" w:space="1" w:color="auto"/>
        </w:pBdr>
      </w:pPr>
      <w:r>
        <w:t xml:space="preserve">4 Winter   </w:t>
      </w:r>
      <w:proofErr w:type="gramStart"/>
      <w:r>
        <w:t>284  47.1</w:t>
      </w:r>
      <w:proofErr w:type="gramEnd"/>
      <w:r>
        <w:t xml:space="preserve">  71.9</w:t>
      </w:r>
    </w:p>
    <w:p w14:paraId="7F488237" w14:textId="77777777" w:rsidR="003C4886" w:rsidRDefault="0013343B" w:rsidP="003C4886">
      <w:pPr>
        <w:pBdr>
          <w:bottom w:val="single" w:sz="6" w:space="1" w:color="auto"/>
        </w:pBdr>
      </w:pPr>
      <w:r>
        <w:t xml:space="preserve">   </w:t>
      </w:r>
      <w:proofErr w:type="spellStart"/>
      <w:r w:rsidR="003C4886">
        <w:t>est.aov</w:t>
      </w:r>
      <w:proofErr w:type="spellEnd"/>
      <w:r w:rsidR="003C4886">
        <w:t xml:space="preserve"> &lt;- </w:t>
      </w:r>
      <w:proofErr w:type="spellStart"/>
      <w:proofErr w:type="gramStart"/>
      <w:r w:rsidR="003C4886">
        <w:t>aov</w:t>
      </w:r>
      <w:proofErr w:type="spellEnd"/>
      <w:r w:rsidR="003C4886">
        <w:t>(</w:t>
      </w:r>
      <w:proofErr w:type="gramEnd"/>
      <w:r w:rsidR="003C4886">
        <w:t>est.10 ~ Location, data = metadata)</w:t>
      </w:r>
    </w:p>
    <w:p w14:paraId="1BB86DC5" w14:textId="77777777" w:rsidR="003C4886" w:rsidRDefault="003C4886" w:rsidP="003C4886">
      <w:pPr>
        <w:pBdr>
          <w:bottom w:val="single" w:sz="6" w:space="1" w:color="auto"/>
        </w:pBdr>
      </w:pPr>
      <w:r>
        <w:t>&gt; # Summary of the analysis</w:t>
      </w:r>
    </w:p>
    <w:p w14:paraId="0D57E6BA" w14:textId="77777777" w:rsidR="003C4886" w:rsidRDefault="003C4886" w:rsidP="003C4886">
      <w:pPr>
        <w:pBdr>
          <w:bottom w:val="single" w:sz="6" w:space="1" w:color="auto"/>
        </w:pBdr>
      </w:pPr>
      <w:r>
        <w:t>&gt; summary(</w:t>
      </w:r>
      <w:proofErr w:type="spellStart"/>
      <w:r>
        <w:t>est.aov</w:t>
      </w:r>
      <w:proofErr w:type="spellEnd"/>
      <w:r>
        <w:t>)</w:t>
      </w:r>
    </w:p>
    <w:p w14:paraId="003B1DFA" w14:textId="77777777" w:rsidR="003C4886" w:rsidRDefault="003C4886" w:rsidP="003C4886">
      <w:pPr>
        <w:pBdr>
          <w:bottom w:val="single" w:sz="6" w:space="1" w:color="auto"/>
        </w:pBdr>
      </w:pPr>
      <w:r>
        <w:t xml:space="preserve">             Df   Sum Sq Mean Sq F value </w:t>
      </w:r>
      <w:proofErr w:type="spellStart"/>
      <w:r>
        <w:t>Pr</w:t>
      </w:r>
      <w:proofErr w:type="spellEnd"/>
      <w:r>
        <w:t xml:space="preserve">(&gt;F)    </w:t>
      </w:r>
    </w:p>
    <w:p w14:paraId="76F9C055" w14:textId="77777777" w:rsidR="003C4886" w:rsidRDefault="003C4886" w:rsidP="003C4886">
      <w:pPr>
        <w:pBdr>
          <w:bottom w:val="single" w:sz="6" w:space="1" w:color="auto"/>
        </w:pBdr>
      </w:pPr>
      <w:r>
        <w:t xml:space="preserve">Location      </w:t>
      </w:r>
      <w:proofErr w:type="gramStart"/>
      <w:r>
        <w:t>2  3344578</w:t>
      </w:r>
      <w:proofErr w:type="gramEnd"/>
      <w:r>
        <w:t xml:space="preserve"> 1672289   74.31 &lt;2e-16 ***</w:t>
      </w:r>
    </w:p>
    <w:p w14:paraId="665465C7" w14:textId="77777777" w:rsidR="003C4886" w:rsidRDefault="003C4886" w:rsidP="003C4886">
      <w:pPr>
        <w:pBdr>
          <w:bottom w:val="single" w:sz="6" w:space="1" w:color="auto"/>
        </w:pBdr>
      </w:pPr>
      <w:r>
        <w:t xml:space="preserve">Residuals   886 19937346   22503                   </w:t>
      </w:r>
    </w:p>
    <w:p w14:paraId="4ED176E8" w14:textId="77777777" w:rsidR="003C4886" w:rsidRDefault="003C4886" w:rsidP="003C4886">
      <w:pPr>
        <w:pBdr>
          <w:bottom w:val="single" w:sz="6" w:space="1" w:color="auto"/>
        </w:pBdr>
      </w:pPr>
      <w:r>
        <w:t>---</w:t>
      </w:r>
    </w:p>
    <w:p w14:paraId="54CB8689" w14:textId="77777777" w:rsidR="003C4886" w:rsidRDefault="003C4886" w:rsidP="003C4886">
      <w:pPr>
        <w:pBdr>
          <w:bottom w:val="single" w:sz="6" w:space="1" w:color="auto"/>
        </w:pBdr>
      </w:pPr>
      <w:proofErr w:type="spellStart"/>
      <w:r>
        <w:t>Signif</w:t>
      </w:r>
      <w:proofErr w:type="spellEnd"/>
      <w:r>
        <w:t xml:space="preserve">. codes:  0 ‘***’ 0.001 ‘**’ 0.01 ‘*’ 0.05 ‘.’ 0.1 </w:t>
      </w:r>
      <w:proofErr w:type="gramStart"/>
      <w:r>
        <w:t>‘ ’</w:t>
      </w:r>
      <w:proofErr w:type="gramEnd"/>
      <w:r>
        <w:t xml:space="preserve"> 1</w:t>
      </w:r>
    </w:p>
    <w:p w14:paraId="07B4BAB1" w14:textId="1EF510F6" w:rsidR="00C12C82" w:rsidRDefault="003C4886" w:rsidP="003C4886">
      <w:pPr>
        <w:pBdr>
          <w:bottom w:val="single" w:sz="6" w:space="1" w:color="auto"/>
        </w:pBdr>
      </w:pPr>
      <w:r>
        <w:t xml:space="preserve">159 observations deleted due to </w:t>
      </w:r>
      <w:proofErr w:type="gramStart"/>
      <w:r>
        <w:t>missingness</w:t>
      </w:r>
      <w:proofErr w:type="gramEnd"/>
    </w:p>
    <w:p w14:paraId="0B8AAF20" w14:textId="77777777" w:rsidR="00C12C82" w:rsidRDefault="00C12C82" w:rsidP="0013343B"/>
    <w:p w14:paraId="34CFD814" w14:textId="3B6AD6A4" w:rsidR="0013343B" w:rsidRDefault="0013343B" w:rsidP="0013343B">
      <w:r>
        <w:t xml:space="preserve"> </w:t>
      </w:r>
      <w:proofErr w:type="spellStart"/>
      <w:r>
        <w:t>sd</w:t>
      </w:r>
      <w:proofErr w:type="spellEnd"/>
      <w:r>
        <w:t xml:space="preserve"> = </w:t>
      </w:r>
      <w:proofErr w:type="spellStart"/>
      <w:proofErr w:type="gramStart"/>
      <w:r>
        <w:t>sd</w:t>
      </w:r>
      <w:proofErr w:type="spellEnd"/>
      <w:r>
        <w:t>(</w:t>
      </w:r>
      <w:proofErr w:type="gramEnd"/>
      <w:r>
        <w:t>est.10, na.rm = TRUE)</w:t>
      </w:r>
    </w:p>
    <w:p w14:paraId="24A13B9A" w14:textId="77777777" w:rsidR="0013343B" w:rsidRDefault="0013343B" w:rsidP="0013343B">
      <w:r>
        <w:t xml:space="preserve">+   ) </w:t>
      </w:r>
    </w:p>
    <w:p w14:paraId="58784F99" w14:textId="77777777" w:rsidR="0013343B" w:rsidRDefault="0013343B" w:rsidP="0013343B">
      <w:r>
        <w:t xml:space="preserve"># A </w:t>
      </w:r>
      <w:proofErr w:type="spellStart"/>
      <w:r>
        <w:t>tibble</w:t>
      </w:r>
      <w:proofErr w:type="spellEnd"/>
      <w:r>
        <w:t>: 3 x 4</w:t>
      </w:r>
    </w:p>
    <w:p w14:paraId="1A927375" w14:textId="77777777" w:rsidR="0013343B" w:rsidRDefault="0013343B" w:rsidP="0013343B">
      <w:pPr>
        <w:spacing w:line="240" w:lineRule="auto"/>
      </w:pPr>
      <w:r>
        <w:t xml:space="preserve">  Location       </w:t>
      </w:r>
      <w:proofErr w:type="gramStart"/>
      <w:r>
        <w:t>count  mean</w:t>
      </w:r>
      <w:proofErr w:type="gramEnd"/>
      <w:r>
        <w:t xml:space="preserve">    </w:t>
      </w:r>
      <w:proofErr w:type="spellStart"/>
      <w:r>
        <w:t>sd</w:t>
      </w:r>
      <w:proofErr w:type="spellEnd"/>
    </w:p>
    <w:p w14:paraId="7F63FEEE" w14:textId="77777777" w:rsidR="0013343B" w:rsidRDefault="0013343B" w:rsidP="0013343B">
      <w:pPr>
        <w:spacing w:line="240" w:lineRule="auto"/>
      </w:pPr>
      <w:r>
        <w:t>* &lt;</w:t>
      </w:r>
      <w:proofErr w:type="spellStart"/>
      <w:r>
        <w:t>chr</w:t>
      </w:r>
      <w:proofErr w:type="spellEnd"/>
      <w:r>
        <w:t>&gt;          &lt;int&gt; &lt;</w:t>
      </w:r>
      <w:proofErr w:type="spellStart"/>
      <w:r>
        <w:t>dbl</w:t>
      </w:r>
      <w:proofErr w:type="spellEnd"/>
      <w:r>
        <w:t>&gt; &lt;</w:t>
      </w:r>
      <w:proofErr w:type="spellStart"/>
      <w:r>
        <w:t>dbl</w:t>
      </w:r>
      <w:proofErr w:type="spellEnd"/>
      <w:r>
        <w:t>&gt;</w:t>
      </w:r>
    </w:p>
    <w:p w14:paraId="3A37EFD7" w14:textId="77777777" w:rsidR="0013343B" w:rsidRDefault="0013343B" w:rsidP="0013343B">
      <w:pPr>
        <w:spacing w:line="240" w:lineRule="auto"/>
      </w:pPr>
      <w:r>
        <w:t xml:space="preserve">1 </w:t>
      </w:r>
      <w:proofErr w:type="spellStart"/>
      <w:r>
        <w:t>MtGraham</w:t>
      </w:r>
      <w:proofErr w:type="spellEnd"/>
      <w:r>
        <w:t xml:space="preserve">          </w:t>
      </w:r>
      <w:proofErr w:type="gramStart"/>
      <w:r>
        <w:t>47  155</w:t>
      </w:r>
      <w:proofErr w:type="gramEnd"/>
      <w:r>
        <w:t xml:space="preserve">. 183. </w:t>
      </w:r>
    </w:p>
    <w:p w14:paraId="0EF8DCDB" w14:textId="77777777" w:rsidR="0013343B" w:rsidRDefault="0013343B" w:rsidP="0013343B">
      <w:pPr>
        <w:spacing w:line="240" w:lineRule="auto"/>
      </w:pPr>
      <w:r>
        <w:t xml:space="preserve">2 </w:t>
      </w:r>
      <w:proofErr w:type="spellStart"/>
      <w:r>
        <w:t>WhiteMountains</w:t>
      </w:r>
      <w:proofErr w:type="spellEnd"/>
      <w:r>
        <w:t xml:space="preserve">    </w:t>
      </w:r>
      <w:proofErr w:type="gramStart"/>
      <w:r>
        <w:t>66  376</w:t>
      </w:r>
      <w:proofErr w:type="gramEnd"/>
      <w:r>
        <w:t xml:space="preserve">. 596. </w:t>
      </w:r>
    </w:p>
    <w:p w14:paraId="217C38A2" w14:textId="790C9A49" w:rsidR="0013343B" w:rsidRDefault="0013343B" w:rsidP="0013343B">
      <w:pPr>
        <w:spacing w:line="240" w:lineRule="auto"/>
      </w:pPr>
      <w:r>
        <w:t xml:space="preserve">3 Zoo              </w:t>
      </w:r>
      <w:proofErr w:type="gramStart"/>
      <w:r>
        <w:t>935  103</w:t>
      </w:r>
      <w:proofErr w:type="gramEnd"/>
      <w:r>
        <w:t>.  56.4</w:t>
      </w:r>
    </w:p>
    <w:p w14:paraId="755AEBFE" w14:textId="77777777" w:rsidR="005F7F68" w:rsidRDefault="005F7F68" w:rsidP="005F7F68">
      <w:pPr>
        <w:spacing w:line="240" w:lineRule="auto"/>
      </w:pPr>
      <w:r>
        <w:t xml:space="preserve">    </w:t>
      </w:r>
      <w:proofErr w:type="spellStart"/>
      <w:r>
        <w:t>sd</w:t>
      </w:r>
      <w:proofErr w:type="spellEnd"/>
      <w:r>
        <w:t xml:space="preserve"> = </w:t>
      </w:r>
      <w:proofErr w:type="spellStart"/>
      <w:proofErr w:type="gramStart"/>
      <w:r>
        <w:t>sd</w:t>
      </w:r>
      <w:proofErr w:type="spellEnd"/>
      <w:r>
        <w:t>(</w:t>
      </w:r>
      <w:proofErr w:type="gramEnd"/>
      <w:r>
        <w:t>est.10, na.rm = TRUE)</w:t>
      </w:r>
    </w:p>
    <w:p w14:paraId="3C1C5A7F" w14:textId="77777777" w:rsidR="005F7F68" w:rsidRDefault="005F7F68" w:rsidP="005F7F68">
      <w:pPr>
        <w:pBdr>
          <w:bottom w:val="single" w:sz="12" w:space="1" w:color="auto"/>
        </w:pBdr>
        <w:spacing w:line="240" w:lineRule="auto"/>
      </w:pPr>
      <w:r>
        <w:t>+   )</w:t>
      </w:r>
    </w:p>
    <w:p w14:paraId="0C6EB429" w14:textId="77777777" w:rsidR="001509D6" w:rsidRDefault="001509D6" w:rsidP="001509D6">
      <w:pPr>
        <w:spacing w:line="240" w:lineRule="auto"/>
      </w:pPr>
      <w:proofErr w:type="spellStart"/>
      <w:r>
        <w:t>est.aov</w:t>
      </w:r>
      <w:proofErr w:type="spellEnd"/>
      <w:r>
        <w:t xml:space="preserve"> &lt;- </w:t>
      </w:r>
      <w:proofErr w:type="spellStart"/>
      <w:proofErr w:type="gramStart"/>
      <w:r>
        <w:t>aov</w:t>
      </w:r>
      <w:proofErr w:type="spellEnd"/>
      <w:r>
        <w:t>(</w:t>
      </w:r>
      <w:proofErr w:type="gramEnd"/>
      <w:r>
        <w:t>est.10 ~ Season, data = metadata)</w:t>
      </w:r>
    </w:p>
    <w:p w14:paraId="0E023E06" w14:textId="77777777" w:rsidR="001509D6" w:rsidRDefault="001509D6" w:rsidP="001509D6">
      <w:pPr>
        <w:spacing w:line="240" w:lineRule="auto"/>
      </w:pPr>
      <w:r>
        <w:t>&gt; # Summary of the analysis</w:t>
      </w:r>
    </w:p>
    <w:p w14:paraId="07121758" w14:textId="77777777" w:rsidR="001509D6" w:rsidRDefault="001509D6" w:rsidP="001509D6">
      <w:pPr>
        <w:spacing w:line="240" w:lineRule="auto"/>
      </w:pPr>
      <w:r>
        <w:lastRenderedPageBreak/>
        <w:t>&gt; summary(</w:t>
      </w:r>
      <w:proofErr w:type="spellStart"/>
      <w:r>
        <w:t>est.aov</w:t>
      </w:r>
      <w:proofErr w:type="spellEnd"/>
      <w:r>
        <w:t>)</w:t>
      </w:r>
    </w:p>
    <w:p w14:paraId="5C16300F" w14:textId="77777777" w:rsidR="001509D6" w:rsidRDefault="001509D6" w:rsidP="001509D6">
      <w:pPr>
        <w:spacing w:line="240" w:lineRule="auto"/>
      </w:pPr>
      <w:r>
        <w:t xml:space="preserve">             Df   Sum Sq Mean Sq F value   </w:t>
      </w:r>
      <w:proofErr w:type="spellStart"/>
      <w:r>
        <w:t>Pr</w:t>
      </w:r>
      <w:proofErr w:type="spellEnd"/>
      <w:r>
        <w:t xml:space="preserve">(&gt;F)    </w:t>
      </w:r>
    </w:p>
    <w:p w14:paraId="5A3E85EA" w14:textId="77777777" w:rsidR="001509D6" w:rsidRDefault="001509D6" w:rsidP="001509D6">
      <w:pPr>
        <w:spacing w:line="240" w:lineRule="auto"/>
      </w:pPr>
      <w:r>
        <w:t xml:space="preserve">Season        3   </w:t>
      </w:r>
      <w:proofErr w:type="gramStart"/>
      <w:r>
        <w:t>502496  167499</w:t>
      </w:r>
      <w:proofErr w:type="gramEnd"/>
      <w:r>
        <w:t xml:space="preserve">   6.507 0.000235 ***</w:t>
      </w:r>
    </w:p>
    <w:p w14:paraId="2BA45360" w14:textId="77777777" w:rsidR="001509D6" w:rsidRDefault="001509D6" w:rsidP="001509D6">
      <w:pPr>
        <w:spacing w:line="240" w:lineRule="auto"/>
      </w:pPr>
      <w:r>
        <w:t xml:space="preserve">Residuals   885 22779428   25739                     </w:t>
      </w:r>
    </w:p>
    <w:p w14:paraId="5A1F5CE5" w14:textId="77777777" w:rsidR="001509D6" w:rsidRDefault="001509D6" w:rsidP="001509D6">
      <w:pPr>
        <w:spacing w:line="240" w:lineRule="auto"/>
      </w:pPr>
      <w:r>
        <w:t>---</w:t>
      </w:r>
    </w:p>
    <w:p w14:paraId="003BA0ED" w14:textId="77777777" w:rsidR="001509D6" w:rsidRDefault="001509D6" w:rsidP="001509D6">
      <w:pPr>
        <w:spacing w:line="240" w:lineRule="auto"/>
      </w:pPr>
      <w:proofErr w:type="spellStart"/>
      <w:r>
        <w:t>Signif</w:t>
      </w:r>
      <w:proofErr w:type="spellEnd"/>
      <w:r>
        <w:t xml:space="preserve">. codes:  0 ‘***’ 0.001 ‘**’ 0.01 ‘*’ 0.05 ‘.’ 0.1 </w:t>
      </w:r>
      <w:proofErr w:type="gramStart"/>
      <w:r>
        <w:t>‘ ’</w:t>
      </w:r>
      <w:proofErr w:type="gramEnd"/>
      <w:r>
        <w:t xml:space="preserve"> 1</w:t>
      </w:r>
    </w:p>
    <w:p w14:paraId="228B0ED3" w14:textId="5CD56C18" w:rsidR="001509D6" w:rsidRDefault="001509D6" w:rsidP="001509D6">
      <w:pPr>
        <w:pBdr>
          <w:bottom w:val="single" w:sz="6" w:space="1" w:color="auto"/>
        </w:pBdr>
        <w:spacing w:line="240" w:lineRule="auto"/>
      </w:pPr>
      <w:r>
        <w:t xml:space="preserve">159 observations deleted due to </w:t>
      </w:r>
      <w:proofErr w:type="gramStart"/>
      <w:r>
        <w:t>missingness</w:t>
      </w:r>
      <w:proofErr w:type="gramEnd"/>
    </w:p>
    <w:p w14:paraId="23E6D50E" w14:textId="77777777" w:rsidR="001509D6" w:rsidRDefault="001509D6" w:rsidP="001509D6">
      <w:pPr>
        <w:spacing w:line="240" w:lineRule="auto"/>
      </w:pPr>
    </w:p>
    <w:p w14:paraId="7446D7E5" w14:textId="77777777" w:rsidR="001509D6" w:rsidRDefault="001509D6" w:rsidP="001509D6">
      <w:pPr>
        <w:spacing w:line="240" w:lineRule="auto"/>
      </w:pPr>
    </w:p>
    <w:p w14:paraId="26C89148" w14:textId="4CEAC3BF" w:rsidR="005F7F68" w:rsidRDefault="005F7F68" w:rsidP="005F7F68">
      <w:pPr>
        <w:spacing w:line="240" w:lineRule="auto"/>
      </w:pPr>
      <w:r>
        <w:t xml:space="preserve"># A </w:t>
      </w:r>
      <w:proofErr w:type="spellStart"/>
      <w:r>
        <w:t>tibble</w:t>
      </w:r>
      <w:proofErr w:type="spellEnd"/>
      <w:r>
        <w:t>: 4 x 4</w:t>
      </w:r>
    </w:p>
    <w:p w14:paraId="777A3425" w14:textId="77777777" w:rsidR="005F7F68" w:rsidRDefault="005F7F68" w:rsidP="005F7F68">
      <w:pPr>
        <w:spacing w:line="240" w:lineRule="auto"/>
      </w:pPr>
      <w:r>
        <w:t xml:space="preserve">  Season </w:t>
      </w:r>
      <w:proofErr w:type="gramStart"/>
      <w:r>
        <w:t>count  mean</w:t>
      </w:r>
      <w:proofErr w:type="gramEnd"/>
      <w:r>
        <w:t xml:space="preserve">    </w:t>
      </w:r>
      <w:proofErr w:type="spellStart"/>
      <w:r>
        <w:t>sd</w:t>
      </w:r>
      <w:proofErr w:type="spellEnd"/>
    </w:p>
    <w:p w14:paraId="262F6A1A" w14:textId="77777777" w:rsidR="005F7F68" w:rsidRDefault="005F7F68" w:rsidP="005F7F68">
      <w:pPr>
        <w:spacing w:line="240" w:lineRule="auto"/>
      </w:pPr>
      <w:r>
        <w:t>* &lt;</w:t>
      </w:r>
      <w:proofErr w:type="spellStart"/>
      <w:r>
        <w:t>chr</w:t>
      </w:r>
      <w:proofErr w:type="spellEnd"/>
      <w:proofErr w:type="gramStart"/>
      <w:r>
        <w:t>&gt;  &lt;</w:t>
      </w:r>
      <w:proofErr w:type="gramEnd"/>
      <w:r>
        <w:t>int&gt; &lt;</w:t>
      </w:r>
      <w:proofErr w:type="spellStart"/>
      <w:r>
        <w:t>dbl</w:t>
      </w:r>
      <w:proofErr w:type="spellEnd"/>
      <w:r>
        <w:t>&gt; &lt;</w:t>
      </w:r>
      <w:proofErr w:type="spellStart"/>
      <w:r>
        <w:t>dbl</w:t>
      </w:r>
      <w:proofErr w:type="spellEnd"/>
      <w:r>
        <w:t>&gt;</w:t>
      </w:r>
    </w:p>
    <w:p w14:paraId="04062843" w14:textId="77777777" w:rsidR="005F7F68" w:rsidRDefault="005F7F68" w:rsidP="005F7F68">
      <w:pPr>
        <w:spacing w:line="240" w:lineRule="auto"/>
      </w:pPr>
      <w:r>
        <w:t>1 Fall     135 112.   63.6</w:t>
      </w:r>
    </w:p>
    <w:p w14:paraId="7B434A62" w14:textId="77777777" w:rsidR="005F7F68" w:rsidRDefault="005F7F68" w:rsidP="005F7F68">
      <w:pPr>
        <w:spacing w:line="240" w:lineRule="auto"/>
      </w:pPr>
      <w:r>
        <w:t xml:space="preserve">2 Spring   </w:t>
      </w:r>
      <w:proofErr w:type="gramStart"/>
      <w:r>
        <w:t>354  98.2</w:t>
      </w:r>
      <w:proofErr w:type="gramEnd"/>
      <w:r>
        <w:t xml:space="preserve">  54.9</w:t>
      </w:r>
    </w:p>
    <w:p w14:paraId="5F898CB5" w14:textId="77777777" w:rsidR="005F7F68" w:rsidRDefault="005F7F68" w:rsidP="005F7F68">
      <w:pPr>
        <w:spacing w:line="240" w:lineRule="auto"/>
      </w:pPr>
      <w:r>
        <w:t xml:space="preserve">3 Summer   275 118.  135. </w:t>
      </w:r>
    </w:p>
    <w:p w14:paraId="7387D109" w14:textId="33E947A8" w:rsidR="0013343B" w:rsidRDefault="005F7F68" w:rsidP="005F7F68">
      <w:pPr>
        <w:pBdr>
          <w:bottom w:val="single" w:sz="12" w:space="1" w:color="auto"/>
        </w:pBdr>
        <w:spacing w:line="240" w:lineRule="auto"/>
      </w:pPr>
      <w:r>
        <w:t>4 Winter   284 160.  288.</w:t>
      </w:r>
    </w:p>
    <w:p w14:paraId="28F2065E" w14:textId="77777777" w:rsidR="00456F81" w:rsidRDefault="00B139F4" w:rsidP="00456F81">
      <w:pPr>
        <w:spacing w:line="240" w:lineRule="auto"/>
      </w:pPr>
      <w:r>
        <w:t xml:space="preserve">  </w:t>
      </w:r>
      <w:r w:rsidR="00456F81">
        <w:t>&gt; summary(</w:t>
      </w:r>
      <w:proofErr w:type="spellStart"/>
      <w:r w:rsidR="00456F81">
        <w:t>cort.aov</w:t>
      </w:r>
      <w:proofErr w:type="spellEnd"/>
      <w:r w:rsidR="00456F81">
        <w:t>)</w:t>
      </w:r>
    </w:p>
    <w:p w14:paraId="67EB1E96" w14:textId="77777777" w:rsidR="00456F81" w:rsidRDefault="00456F81" w:rsidP="00456F81">
      <w:pPr>
        <w:spacing w:line="240" w:lineRule="auto"/>
      </w:pPr>
      <w:r>
        <w:t xml:space="preserve">              </w:t>
      </w:r>
      <w:proofErr w:type="gramStart"/>
      <w:r>
        <w:t>Df  Sum</w:t>
      </w:r>
      <w:proofErr w:type="gramEnd"/>
      <w:r>
        <w:t xml:space="preserve"> Sq Mean Sq F value </w:t>
      </w:r>
      <w:proofErr w:type="spellStart"/>
      <w:r>
        <w:t>Pr</w:t>
      </w:r>
      <w:proofErr w:type="spellEnd"/>
      <w:r>
        <w:t xml:space="preserve">(&gt;F)    </w:t>
      </w:r>
    </w:p>
    <w:p w14:paraId="4201438C" w14:textId="77777777" w:rsidR="00456F81" w:rsidRDefault="00456F81" w:rsidP="00456F81">
      <w:pPr>
        <w:spacing w:line="240" w:lineRule="auto"/>
      </w:pPr>
      <w:r>
        <w:t xml:space="preserve">Location       </w:t>
      </w:r>
      <w:proofErr w:type="gramStart"/>
      <w:r>
        <w:t>2  661095</w:t>
      </w:r>
      <w:proofErr w:type="gramEnd"/>
      <w:r>
        <w:t xml:space="preserve">  330547   62.91 &lt;2e-16 ***</w:t>
      </w:r>
    </w:p>
    <w:p w14:paraId="458930A5" w14:textId="77777777" w:rsidR="00456F81" w:rsidRDefault="00456F81" w:rsidP="00456F81">
      <w:pPr>
        <w:spacing w:line="240" w:lineRule="auto"/>
      </w:pPr>
      <w:r>
        <w:t xml:space="preserve">Residuals   1038 5454388    5255                   </w:t>
      </w:r>
    </w:p>
    <w:p w14:paraId="3B1BFB2A" w14:textId="77777777" w:rsidR="00456F81" w:rsidRDefault="00456F81" w:rsidP="00456F81">
      <w:pPr>
        <w:spacing w:line="240" w:lineRule="auto"/>
      </w:pPr>
      <w:r>
        <w:t>---</w:t>
      </w:r>
    </w:p>
    <w:p w14:paraId="3B7F5033" w14:textId="77777777" w:rsidR="00456F81" w:rsidRDefault="00456F81" w:rsidP="00456F81">
      <w:pPr>
        <w:spacing w:line="240" w:lineRule="auto"/>
      </w:pPr>
      <w:proofErr w:type="spellStart"/>
      <w:r>
        <w:t>Signif</w:t>
      </w:r>
      <w:proofErr w:type="spellEnd"/>
      <w:r>
        <w:t xml:space="preserve">. codes:  0 ‘***’ 0.001 ‘**’ 0.01 ‘*’ 0.05 ‘.’ 0.1 </w:t>
      </w:r>
      <w:proofErr w:type="gramStart"/>
      <w:r>
        <w:t>‘ ’</w:t>
      </w:r>
      <w:proofErr w:type="gramEnd"/>
      <w:r>
        <w:t xml:space="preserve"> 1</w:t>
      </w:r>
    </w:p>
    <w:p w14:paraId="1E349B7B" w14:textId="77777777" w:rsidR="00456F81" w:rsidRDefault="00456F81" w:rsidP="00456F81">
      <w:pPr>
        <w:spacing w:line="240" w:lineRule="auto"/>
      </w:pPr>
      <w:r>
        <w:t xml:space="preserve">7 observations deleted due to </w:t>
      </w:r>
      <w:proofErr w:type="gramStart"/>
      <w:r>
        <w:t>missingness</w:t>
      </w:r>
      <w:proofErr w:type="gramEnd"/>
    </w:p>
    <w:p w14:paraId="633D8730" w14:textId="77777777" w:rsidR="00456F81" w:rsidRDefault="00456F81" w:rsidP="00456F81">
      <w:pPr>
        <w:spacing w:line="240" w:lineRule="auto"/>
      </w:pPr>
      <w:r>
        <w:t>&gt; summary(</w:t>
      </w:r>
      <w:proofErr w:type="spellStart"/>
      <w:r>
        <w:t>corts.aov</w:t>
      </w:r>
      <w:proofErr w:type="spellEnd"/>
      <w:r>
        <w:t>)</w:t>
      </w:r>
    </w:p>
    <w:p w14:paraId="4A781D8B" w14:textId="77777777" w:rsidR="00456F81" w:rsidRDefault="00456F81" w:rsidP="00456F81">
      <w:pPr>
        <w:spacing w:line="240" w:lineRule="auto"/>
      </w:pPr>
      <w:r>
        <w:t xml:space="preserve">              </w:t>
      </w:r>
      <w:proofErr w:type="gramStart"/>
      <w:r>
        <w:t>Df  Sum</w:t>
      </w:r>
      <w:proofErr w:type="gramEnd"/>
      <w:r>
        <w:t xml:space="preserve"> Sq Mean Sq F value </w:t>
      </w:r>
      <w:proofErr w:type="spellStart"/>
      <w:r>
        <w:t>Pr</w:t>
      </w:r>
      <w:proofErr w:type="spellEnd"/>
      <w:r>
        <w:t xml:space="preserve">(&gt;F)  </w:t>
      </w:r>
    </w:p>
    <w:p w14:paraId="7D1246EB" w14:textId="77777777" w:rsidR="00456F81" w:rsidRDefault="00456F81" w:rsidP="00456F81">
      <w:pPr>
        <w:spacing w:line="240" w:lineRule="auto"/>
      </w:pPr>
      <w:r>
        <w:t>Season         3   65501   21834   3.742 0.0108 *</w:t>
      </w:r>
    </w:p>
    <w:p w14:paraId="41379504" w14:textId="77777777" w:rsidR="00456F81" w:rsidRDefault="00456F81" w:rsidP="00456F81">
      <w:pPr>
        <w:spacing w:line="240" w:lineRule="auto"/>
      </w:pPr>
      <w:r>
        <w:t xml:space="preserve">Residuals   1037 6049981    5834                 </w:t>
      </w:r>
    </w:p>
    <w:p w14:paraId="0C5C86CF" w14:textId="77777777" w:rsidR="00456F81" w:rsidRDefault="00456F81" w:rsidP="00456F81">
      <w:pPr>
        <w:spacing w:line="240" w:lineRule="auto"/>
      </w:pPr>
      <w:r>
        <w:t>---</w:t>
      </w:r>
    </w:p>
    <w:p w14:paraId="54AC6A32" w14:textId="77777777" w:rsidR="00456F81" w:rsidRDefault="00456F81" w:rsidP="00456F81">
      <w:pPr>
        <w:spacing w:line="240" w:lineRule="auto"/>
      </w:pPr>
      <w:proofErr w:type="spellStart"/>
      <w:r>
        <w:t>Signif</w:t>
      </w:r>
      <w:proofErr w:type="spellEnd"/>
      <w:r>
        <w:t xml:space="preserve">. codes:  0 ‘***’ 0.001 ‘**’ 0.01 ‘*’ 0.05 ‘.’ 0.1 </w:t>
      </w:r>
      <w:proofErr w:type="gramStart"/>
      <w:r>
        <w:t>‘ ’</w:t>
      </w:r>
      <w:proofErr w:type="gramEnd"/>
      <w:r>
        <w:t xml:space="preserve"> 1</w:t>
      </w:r>
    </w:p>
    <w:p w14:paraId="264134B2" w14:textId="7572E670" w:rsidR="00456F81" w:rsidRDefault="00456F81" w:rsidP="00456F81">
      <w:pPr>
        <w:pBdr>
          <w:bottom w:val="single" w:sz="6" w:space="1" w:color="auto"/>
        </w:pBdr>
        <w:spacing w:line="240" w:lineRule="auto"/>
      </w:pPr>
      <w:r>
        <w:t xml:space="preserve">7 observations deleted due to </w:t>
      </w:r>
      <w:proofErr w:type="gramStart"/>
      <w:r>
        <w:t>missingness</w:t>
      </w:r>
      <w:proofErr w:type="gramEnd"/>
    </w:p>
    <w:p w14:paraId="031953D0" w14:textId="77777777" w:rsidR="00456F81" w:rsidRDefault="00456F81" w:rsidP="00B139F4">
      <w:pPr>
        <w:spacing w:line="240" w:lineRule="auto"/>
      </w:pPr>
    </w:p>
    <w:p w14:paraId="129850AA" w14:textId="2E8F4DF5" w:rsidR="00B139F4" w:rsidRDefault="00B139F4" w:rsidP="00B139F4">
      <w:pPr>
        <w:spacing w:line="240" w:lineRule="auto"/>
      </w:pPr>
      <w:proofErr w:type="spellStart"/>
      <w:r>
        <w:t>sd</w:t>
      </w:r>
      <w:proofErr w:type="spellEnd"/>
      <w:r>
        <w:t xml:space="preserve"> = </w:t>
      </w:r>
      <w:proofErr w:type="spellStart"/>
      <w:proofErr w:type="gramStart"/>
      <w:r>
        <w:t>sd</w:t>
      </w:r>
      <w:proofErr w:type="spellEnd"/>
      <w:r>
        <w:t>(</w:t>
      </w:r>
      <w:proofErr w:type="gramEnd"/>
      <w:r>
        <w:t>cort.10, na.rm = TRUE)</w:t>
      </w:r>
    </w:p>
    <w:p w14:paraId="785B4B04" w14:textId="77777777" w:rsidR="00B139F4" w:rsidRDefault="00B139F4" w:rsidP="00B139F4">
      <w:pPr>
        <w:spacing w:line="240" w:lineRule="auto"/>
      </w:pPr>
      <w:r>
        <w:t>+   )</w:t>
      </w:r>
    </w:p>
    <w:p w14:paraId="6159E0AC" w14:textId="77777777" w:rsidR="00B139F4" w:rsidRDefault="00B139F4" w:rsidP="00B139F4">
      <w:pPr>
        <w:spacing w:line="240" w:lineRule="auto"/>
      </w:pPr>
      <w:r>
        <w:t xml:space="preserve"># A </w:t>
      </w:r>
      <w:proofErr w:type="spellStart"/>
      <w:r>
        <w:t>tibble</w:t>
      </w:r>
      <w:proofErr w:type="spellEnd"/>
      <w:r>
        <w:t>: 3 x 4</w:t>
      </w:r>
    </w:p>
    <w:p w14:paraId="500D0904" w14:textId="77777777" w:rsidR="00B139F4" w:rsidRDefault="00B139F4" w:rsidP="00B139F4">
      <w:pPr>
        <w:spacing w:line="240" w:lineRule="auto"/>
      </w:pPr>
      <w:r>
        <w:t xml:space="preserve">  Location       </w:t>
      </w:r>
      <w:proofErr w:type="gramStart"/>
      <w:r>
        <w:t>count  mean</w:t>
      </w:r>
      <w:proofErr w:type="gramEnd"/>
      <w:r>
        <w:t xml:space="preserve">    </w:t>
      </w:r>
      <w:proofErr w:type="spellStart"/>
      <w:r>
        <w:t>sd</w:t>
      </w:r>
      <w:proofErr w:type="spellEnd"/>
    </w:p>
    <w:p w14:paraId="1F1FB2D3" w14:textId="77777777" w:rsidR="00B139F4" w:rsidRDefault="00B139F4" w:rsidP="00B139F4">
      <w:pPr>
        <w:spacing w:line="240" w:lineRule="auto"/>
      </w:pPr>
      <w:r>
        <w:t>* &lt;</w:t>
      </w:r>
      <w:proofErr w:type="spellStart"/>
      <w:r>
        <w:t>chr</w:t>
      </w:r>
      <w:proofErr w:type="spellEnd"/>
      <w:r>
        <w:t>&gt;          &lt;int&gt; &lt;</w:t>
      </w:r>
      <w:proofErr w:type="spellStart"/>
      <w:r>
        <w:t>dbl</w:t>
      </w:r>
      <w:proofErr w:type="spellEnd"/>
      <w:r>
        <w:t>&gt; &lt;</w:t>
      </w:r>
      <w:proofErr w:type="spellStart"/>
      <w:r>
        <w:t>dbl</w:t>
      </w:r>
      <w:proofErr w:type="spellEnd"/>
      <w:r>
        <w:t>&gt;</w:t>
      </w:r>
    </w:p>
    <w:p w14:paraId="1E1C105C" w14:textId="77777777" w:rsidR="00B139F4" w:rsidRDefault="00B139F4" w:rsidP="00B139F4">
      <w:pPr>
        <w:spacing w:line="240" w:lineRule="auto"/>
      </w:pPr>
      <w:r>
        <w:t xml:space="preserve">1 </w:t>
      </w:r>
      <w:proofErr w:type="spellStart"/>
      <w:r>
        <w:t>MtGraham</w:t>
      </w:r>
      <w:proofErr w:type="spellEnd"/>
      <w:r>
        <w:t xml:space="preserve">          </w:t>
      </w:r>
      <w:proofErr w:type="gramStart"/>
      <w:r>
        <w:t>47  68.6</w:t>
      </w:r>
      <w:proofErr w:type="gramEnd"/>
      <w:r>
        <w:t xml:space="preserve">  43.5</w:t>
      </w:r>
    </w:p>
    <w:p w14:paraId="35AC6CBE" w14:textId="77777777" w:rsidR="00B139F4" w:rsidRDefault="00B139F4" w:rsidP="00B139F4">
      <w:pPr>
        <w:spacing w:line="240" w:lineRule="auto"/>
      </w:pPr>
      <w:r>
        <w:t xml:space="preserve">2 </w:t>
      </w:r>
      <w:proofErr w:type="spellStart"/>
      <w:r>
        <w:t>WhiteMountains</w:t>
      </w:r>
      <w:proofErr w:type="spellEnd"/>
      <w:r>
        <w:t xml:space="preserve">    66 155.  181. </w:t>
      </w:r>
    </w:p>
    <w:p w14:paraId="2AD831A1" w14:textId="1F6286FE" w:rsidR="00A00A49" w:rsidRDefault="00B139F4" w:rsidP="00B139F4">
      <w:pPr>
        <w:pBdr>
          <w:bottom w:val="single" w:sz="12" w:space="1" w:color="auto"/>
        </w:pBdr>
        <w:spacing w:line="240" w:lineRule="auto"/>
      </w:pPr>
      <w:r>
        <w:t xml:space="preserve">3 Zoo              </w:t>
      </w:r>
      <w:proofErr w:type="gramStart"/>
      <w:r>
        <w:t>935  52.0</w:t>
      </w:r>
      <w:proofErr w:type="gramEnd"/>
      <w:r>
        <w:t xml:space="preserve">  59.0</w:t>
      </w:r>
    </w:p>
    <w:p w14:paraId="6A4B4B7A" w14:textId="77777777" w:rsidR="007E45C0" w:rsidRDefault="007E45C0" w:rsidP="007E45C0">
      <w:pPr>
        <w:spacing w:line="240" w:lineRule="auto"/>
      </w:pPr>
      <w:r>
        <w:t xml:space="preserve">   </w:t>
      </w:r>
      <w:proofErr w:type="spellStart"/>
      <w:r>
        <w:t>sd</w:t>
      </w:r>
      <w:proofErr w:type="spellEnd"/>
      <w:r>
        <w:t xml:space="preserve"> = </w:t>
      </w:r>
      <w:proofErr w:type="spellStart"/>
      <w:proofErr w:type="gramStart"/>
      <w:r>
        <w:t>sd</w:t>
      </w:r>
      <w:proofErr w:type="spellEnd"/>
      <w:r>
        <w:t>(</w:t>
      </w:r>
      <w:proofErr w:type="gramEnd"/>
      <w:r>
        <w:t>cort.10, na.rm = TRUE)</w:t>
      </w:r>
    </w:p>
    <w:p w14:paraId="659B84AC" w14:textId="77777777" w:rsidR="007E45C0" w:rsidRDefault="007E45C0" w:rsidP="007E45C0">
      <w:pPr>
        <w:spacing w:line="240" w:lineRule="auto"/>
      </w:pPr>
      <w:r>
        <w:t>+   )</w:t>
      </w:r>
    </w:p>
    <w:p w14:paraId="1A3DB645" w14:textId="77777777" w:rsidR="007E45C0" w:rsidRDefault="007E45C0" w:rsidP="007E45C0">
      <w:pPr>
        <w:spacing w:line="240" w:lineRule="auto"/>
      </w:pPr>
      <w:r>
        <w:t xml:space="preserve"># A </w:t>
      </w:r>
      <w:proofErr w:type="spellStart"/>
      <w:r>
        <w:t>tibble</w:t>
      </w:r>
      <w:proofErr w:type="spellEnd"/>
      <w:r>
        <w:t>: 4 x 4</w:t>
      </w:r>
    </w:p>
    <w:p w14:paraId="4C862B3D" w14:textId="77777777" w:rsidR="007E45C0" w:rsidRDefault="007E45C0" w:rsidP="007E45C0">
      <w:pPr>
        <w:spacing w:line="240" w:lineRule="auto"/>
      </w:pPr>
      <w:r>
        <w:t xml:space="preserve">  Season </w:t>
      </w:r>
      <w:proofErr w:type="gramStart"/>
      <w:r>
        <w:t>count  mean</w:t>
      </w:r>
      <w:proofErr w:type="gramEnd"/>
      <w:r>
        <w:t xml:space="preserve">    </w:t>
      </w:r>
      <w:proofErr w:type="spellStart"/>
      <w:r>
        <w:t>sd</w:t>
      </w:r>
      <w:proofErr w:type="spellEnd"/>
    </w:p>
    <w:p w14:paraId="5235A983" w14:textId="77777777" w:rsidR="007E45C0" w:rsidRDefault="007E45C0" w:rsidP="007E45C0">
      <w:pPr>
        <w:spacing w:line="240" w:lineRule="auto"/>
      </w:pPr>
      <w:r>
        <w:t>* &lt;</w:t>
      </w:r>
      <w:proofErr w:type="spellStart"/>
      <w:r>
        <w:t>chr</w:t>
      </w:r>
      <w:proofErr w:type="spellEnd"/>
      <w:proofErr w:type="gramStart"/>
      <w:r>
        <w:t>&gt;  &lt;</w:t>
      </w:r>
      <w:proofErr w:type="gramEnd"/>
      <w:r>
        <w:t>int&gt; &lt;</w:t>
      </w:r>
      <w:proofErr w:type="spellStart"/>
      <w:r>
        <w:t>dbl</w:t>
      </w:r>
      <w:proofErr w:type="spellEnd"/>
      <w:r>
        <w:t>&gt; &lt;</w:t>
      </w:r>
      <w:proofErr w:type="spellStart"/>
      <w:r>
        <w:t>dbl</w:t>
      </w:r>
      <w:proofErr w:type="spellEnd"/>
      <w:r>
        <w:t>&gt;</w:t>
      </w:r>
    </w:p>
    <w:p w14:paraId="6FB4E512" w14:textId="77777777" w:rsidR="007E45C0" w:rsidRDefault="007E45C0" w:rsidP="007E45C0">
      <w:pPr>
        <w:spacing w:line="240" w:lineRule="auto"/>
      </w:pPr>
      <w:r>
        <w:t xml:space="preserve">1 Fall     </w:t>
      </w:r>
      <w:proofErr w:type="gramStart"/>
      <w:r>
        <w:t>135  44.6</w:t>
      </w:r>
      <w:proofErr w:type="gramEnd"/>
      <w:r>
        <w:t xml:space="preserve">  51.8</w:t>
      </w:r>
    </w:p>
    <w:p w14:paraId="09C4E59E" w14:textId="77777777" w:rsidR="007E45C0" w:rsidRDefault="007E45C0" w:rsidP="007E45C0">
      <w:pPr>
        <w:spacing w:line="240" w:lineRule="auto"/>
      </w:pPr>
      <w:r>
        <w:t xml:space="preserve">2 Spring   </w:t>
      </w:r>
      <w:proofErr w:type="gramStart"/>
      <w:r>
        <w:t>354  57.6</w:t>
      </w:r>
      <w:proofErr w:type="gramEnd"/>
      <w:r>
        <w:t xml:space="preserve">  47.8</w:t>
      </w:r>
    </w:p>
    <w:p w14:paraId="61A99E76" w14:textId="77777777" w:rsidR="007E45C0" w:rsidRDefault="007E45C0" w:rsidP="007E45C0">
      <w:pPr>
        <w:spacing w:line="240" w:lineRule="auto"/>
      </w:pPr>
      <w:r>
        <w:t xml:space="preserve">3 Summer   </w:t>
      </w:r>
      <w:proofErr w:type="gramStart"/>
      <w:r>
        <w:t>275  70.6</w:t>
      </w:r>
      <w:proofErr w:type="gramEnd"/>
      <w:r>
        <w:t xml:space="preserve">  90.2</w:t>
      </w:r>
    </w:p>
    <w:p w14:paraId="4330FA52" w14:textId="77777777" w:rsidR="007E45C0" w:rsidRDefault="007E45C0" w:rsidP="007E45C0">
      <w:pPr>
        <w:spacing w:line="240" w:lineRule="auto"/>
      </w:pPr>
      <w:r>
        <w:t xml:space="preserve">4 Winter   </w:t>
      </w:r>
      <w:proofErr w:type="gramStart"/>
      <w:r>
        <w:t>284  57.1</w:t>
      </w:r>
      <w:proofErr w:type="gramEnd"/>
      <w:r>
        <w:t xml:space="preserve">  97.3</w:t>
      </w:r>
    </w:p>
    <w:p w14:paraId="21B9F9CC" w14:textId="1E28B70B" w:rsidR="007E45C0" w:rsidRDefault="007E45C0" w:rsidP="007E45C0">
      <w:pPr>
        <w:pBdr>
          <w:bottom w:val="single" w:sz="12" w:space="1" w:color="auto"/>
        </w:pBdr>
        <w:spacing w:line="240" w:lineRule="auto"/>
      </w:pPr>
      <w:r>
        <w:t>&gt;</w:t>
      </w:r>
    </w:p>
    <w:p w14:paraId="625843C6" w14:textId="2F9C3830" w:rsidR="00F55C62" w:rsidRDefault="0014207E" w:rsidP="00B90009">
      <w:pPr>
        <w:spacing w:line="240" w:lineRule="auto"/>
      </w:pPr>
      <w:r>
        <w:t>Test</w:t>
      </w:r>
    </w:p>
    <w:p w14:paraId="5E224426" w14:textId="555CC0AB" w:rsidR="00B90009" w:rsidRDefault="00B90009" w:rsidP="00B90009">
      <w:pPr>
        <w:spacing w:line="240" w:lineRule="auto"/>
      </w:pPr>
      <w:proofErr w:type="gramStart"/>
      <w:r>
        <w:t>Df  Sum</w:t>
      </w:r>
      <w:proofErr w:type="gramEnd"/>
      <w:r>
        <w:t xml:space="preserve"> Sq Mean Sq F value </w:t>
      </w:r>
      <w:proofErr w:type="spellStart"/>
      <w:r>
        <w:t>Pr</w:t>
      </w:r>
      <w:proofErr w:type="spellEnd"/>
      <w:r>
        <w:t xml:space="preserve">(&gt;F)  </w:t>
      </w:r>
    </w:p>
    <w:p w14:paraId="639D5D8A" w14:textId="77777777" w:rsidR="00B90009" w:rsidRDefault="00B90009" w:rsidP="00B90009">
      <w:pPr>
        <w:spacing w:line="240" w:lineRule="auto"/>
      </w:pPr>
      <w:r>
        <w:t>Season         3   65501   21834   3.742 0.0108 *</w:t>
      </w:r>
    </w:p>
    <w:p w14:paraId="271A5B04" w14:textId="77777777" w:rsidR="00B90009" w:rsidRDefault="00B90009" w:rsidP="00B90009">
      <w:pPr>
        <w:spacing w:line="240" w:lineRule="auto"/>
      </w:pPr>
      <w:r>
        <w:t xml:space="preserve">Residuals   1037 6049981    5834                 </w:t>
      </w:r>
    </w:p>
    <w:p w14:paraId="392260CD" w14:textId="77777777" w:rsidR="00B90009" w:rsidRDefault="00B90009" w:rsidP="00B90009">
      <w:pPr>
        <w:spacing w:line="240" w:lineRule="auto"/>
      </w:pPr>
      <w:r>
        <w:t>---</w:t>
      </w:r>
    </w:p>
    <w:p w14:paraId="76E862B9" w14:textId="77777777" w:rsidR="00B90009" w:rsidRDefault="00B90009" w:rsidP="00B90009">
      <w:pPr>
        <w:spacing w:line="240" w:lineRule="auto"/>
      </w:pPr>
      <w:proofErr w:type="spellStart"/>
      <w:r>
        <w:t>Signif</w:t>
      </w:r>
      <w:proofErr w:type="spellEnd"/>
      <w:r>
        <w:t xml:space="preserve">. codes:  0 ‘***’ 0.001 ‘**’ 0.01 ‘*’ 0.05 ‘.’ 0.1 </w:t>
      </w:r>
      <w:proofErr w:type="gramStart"/>
      <w:r>
        <w:t>‘ ’</w:t>
      </w:r>
      <w:proofErr w:type="gramEnd"/>
      <w:r>
        <w:t xml:space="preserve"> 1</w:t>
      </w:r>
    </w:p>
    <w:p w14:paraId="130CF7EB" w14:textId="4C2053A2" w:rsidR="00B90009" w:rsidRDefault="00B90009" w:rsidP="00B90009">
      <w:pPr>
        <w:spacing w:line="240" w:lineRule="auto"/>
      </w:pPr>
      <w:r>
        <w:t xml:space="preserve">7 observations deleted due to </w:t>
      </w:r>
      <w:proofErr w:type="gramStart"/>
      <w:r>
        <w:t>missingness</w:t>
      </w:r>
      <w:proofErr w:type="gramEnd"/>
    </w:p>
    <w:p w14:paraId="11517E23" w14:textId="1277CDEF" w:rsidR="00B90009" w:rsidRDefault="0026409A" w:rsidP="0026409A">
      <w:pPr>
        <w:spacing w:line="240" w:lineRule="auto"/>
      </w:pPr>
      <w:r>
        <w:t xml:space="preserve"> </w:t>
      </w:r>
      <w:r w:rsidR="00B90009">
        <w:t>--------</w:t>
      </w:r>
    </w:p>
    <w:p w14:paraId="05D3DC7F" w14:textId="6FC2700C" w:rsidR="00780F2B" w:rsidRDefault="0026409A" w:rsidP="0026409A">
      <w:pPr>
        <w:spacing w:line="240" w:lineRule="auto"/>
      </w:pPr>
      <w:r>
        <w:t xml:space="preserve"> </w:t>
      </w:r>
    </w:p>
    <w:p w14:paraId="4CD1FC77" w14:textId="77777777" w:rsidR="00780F2B" w:rsidRDefault="00780F2B" w:rsidP="0026409A">
      <w:pPr>
        <w:spacing w:line="240" w:lineRule="auto"/>
      </w:pPr>
    </w:p>
    <w:p w14:paraId="0B024580" w14:textId="2BBEABCF" w:rsidR="0026409A" w:rsidRDefault="0026409A" w:rsidP="0026409A">
      <w:pPr>
        <w:spacing w:line="240" w:lineRule="auto"/>
      </w:pPr>
      <w:r>
        <w:t xml:space="preserve"> </w:t>
      </w:r>
      <w:proofErr w:type="spellStart"/>
      <w:r>
        <w:t>sd</w:t>
      </w:r>
      <w:proofErr w:type="spellEnd"/>
      <w:r>
        <w:t xml:space="preserve"> = </w:t>
      </w:r>
      <w:proofErr w:type="spellStart"/>
      <w:proofErr w:type="gramStart"/>
      <w:r>
        <w:t>sd</w:t>
      </w:r>
      <w:proofErr w:type="spellEnd"/>
      <w:r>
        <w:t>(</w:t>
      </w:r>
      <w:proofErr w:type="gramEnd"/>
      <w:r>
        <w:t>Test.10, na.rm = TRUE)</w:t>
      </w:r>
    </w:p>
    <w:p w14:paraId="7131093A" w14:textId="77777777" w:rsidR="0026409A" w:rsidRDefault="0026409A" w:rsidP="0026409A">
      <w:pPr>
        <w:spacing w:line="240" w:lineRule="auto"/>
      </w:pPr>
      <w:r>
        <w:lastRenderedPageBreak/>
        <w:t>+   )</w:t>
      </w:r>
    </w:p>
    <w:p w14:paraId="013BEC16" w14:textId="77777777" w:rsidR="0026409A" w:rsidRDefault="0026409A" w:rsidP="0026409A">
      <w:pPr>
        <w:spacing w:line="240" w:lineRule="auto"/>
      </w:pPr>
      <w:r>
        <w:t xml:space="preserve"># A </w:t>
      </w:r>
      <w:proofErr w:type="spellStart"/>
      <w:r>
        <w:t>tibble</w:t>
      </w:r>
      <w:proofErr w:type="spellEnd"/>
      <w:r>
        <w:t>: 3 x 4</w:t>
      </w:r>
    </w:p>
    <w:p w14:paraId="72DCBEC3" w14:textId="77777777" w:rsidR="0026409A" w:rsidRDefault="0026409A" w:rsidP="0026409A">
      <w:pPr>
        <w:spacing w:line="240" w:lineRule="auto"/>
      </w:pPr>
      <w:r>
        <w:t xml:space="preserve">  Location       </w:t>
      </w:r>
      <w:proofErr w:type="gramStart"/>
      <w:r>
        <w:t>count  mean</w:t>
      </w:r>
      <w:proofErr w:type="gramEnd"/>
      <w:r>
        <w:t xml:space="preserve">    </w:t>
      </w:r>
      <w:proofErr w:type="spellStart"/>
      <w:r>
        <w:t>sd</w:t>
      </w:r>
      <w:proofErr w:type="spellEnd"/>
    </w:p>
    <w:p w14:paraId="198F3694" w14:textId="77777777" w:rsidR="0026409A" w:rsidRDefault="0026409A" w:rsidP="0026409A">
      <w:pPr>
        <w:spacing w:line="240" w:lineRule="auto"/>
      </w:pPr>
      <w:r>
        <w:t>* &lt;</w:t>
      </w:r>
      <w:proofErr w:type="spellStart"/>
      <w:r>
        <w:t>chr</w:t>
      </w:r>
      <w:proofErr w:type="spellEnd"/>
      <w:r>
        <w:t>&gt;          &lt;int&gt; &lt;</w:t>
      </w:r>
      <w:proofErr w:type="spellStart"/>
      <w:r>
        <w:t>dbl</w:t>
      </w:r>
      <w:proofErr w:type="spellEnd"/>
      <w:r>
        <w:t>&gt; &lt;</w:t>
      </w:r>
      <w:proofErr w:type="spellStart"/>
      <w:r>
        <w:t>dbl</w:t>
      </w:r>
      <w:proofErr w:type="spellEnd"/>
      <w:r>
        <w:t>&gt;</w:t>
      </w:r>
    </w:p>
    <w:p w14:paraId="262D94D3" w14:textId="77777777" w:rsidR="0026409A" w:rsidRDefault="0026409A" w:rsidP="0026409A">
      <w:pPr>
        <w:spacing w:line="240" w:lineRule="auto"/>
      </w:pPr>
      <w:r>
        <w:t xml:space="preserve">1 </w:t>
      </w:r>
      <w:proofErr w:type="spellStart"/>
      <w:r>
        <w:t>MtGraham</w:t>
      </w:r>
      <w:proofErr w:type="spellEnd"/>
      <w:r>
        <w:t xml:space="preserve">          47 127.   65.9</w:t>
      </w:r>
    </w:p>
    <w:p w14:paraId="3DB319F3" w14:textId="77777777" w:rsidR="0026409A" w:rsidRDefault="0026409A" w:rsidP="0026409A">
      <w:pPr>
        <w:spacing w:line="240" w:lineRule="auto"/>
      </w:pPr>
      <w:r>
        <w:t xml:space="preserve">2 </w:t>
      </w:r>
      <w:proofErr w:type="spellStart"/>
      <w:r>
        <w:t>WhiteMountains</w:t>
      </w:r>
      <w:proofErr w:type="spellEnd"/>
      <w:r>
        <w:t xml:space="preserve">    66 112.  104. </w:t>
      </w:r>
    </w:p>
    <w:p w14:paraId="55142D37" w14:textId="1E6D6236" w:rsidR="0026409A" w:rsidRDefault="0026409A" w:rsidP="0026409A">
      <w:pPr>
        <w:spacing w:line="240" w:lineRule="auto"/>
      </w:pPr>
      <w:r>
        <w:t xml:space="preserve">3 Zoo              </w:t>
      </w:r>
      <w:proofErr w:type="gramStart"/>
      <w:r>
        <w:t>935  93.1</w:t>
      </w:r>
      <w:proofErr w:type="gramEnd"/>
      <w:r>
        <w:t xml:space="preserve">  30.1</w:t>
      </w:r>
    </w:p>
    <w:p w14:paraId="655D6C95" w14:textId="4C1B8E75" w:rsidR="0026409A" w:rsidRDefault="0026409A" w:rsidP="0026409A">
      <w:pPr>
        <w:pBdr>
          <w:bottom w:val="single" w:sz="12" w:space="1" w:color="auto"/>
        </w:pBdr>
        <w:spacing w:line="240" w:lineRule="auto"/>
      </w:pPr>
    </w:p>
    <w:p w14:paraId="23042F82" w14:textId="77777777" w:rsidR="00755A7F" w:rsidRDefault="00755A7F" w:rsidP="00755A7F">
      <w:pPr>
        <w:spacing w:line="240" w:lineRule="auto"/>
      </w:pPr>
      <w:r>
        <w:t>summary(</w:t>
      </w:r>
      <w:proofErr w:type="spellStart"/>
      <w:r>
        <w:t>test.aov</w:t>
      </w:r>
      <w:proofErr w:type="spellEnd"/>
      <w:r>
        <w:t>)</w:t>
      </w:r>
    </w:p>
    <w:p w14:paraId="729F47D8" w14:textId="77777777" w:rsidR="00755A7F" w:rsidRDefault="00755A7F" w:rsidP="00755A7F">
      <w:pPr>
        <w:spacing w:line="240" w:lineRule="auto"/>
      </w:pPr>
      <w:r>
        <w:t xml:space="preserve">            Df Sum Sq Mean Sq F value </w:t>
      </w:r>
      <w:proofErr w:type="spellStart"/>
      <w:r>
        <w:t>Pr</w:t>
      </w:r>
      <w:proofErr w:type="spellEnd"/>
      <w:r>
        <w:t>(&gt;F)</w:t>
      </w:r>
    </w:p>
    <w:p w14:paraId="63941D75" w14:textId="77777777" w:rsidR="00755A7F" w:rsidRDefault="00755A7F" w:rsidP="00755A7F">
      <w:pPr>
        <w:spacing w:line="240" w:lineRule="auto"/>
      </w:pPr>
      <w:r>
        <w:t xml:space="preserve">Location     </w:t>
      </w:r>
      <w:proofErr w:type="gramStart"/>
      <w:r>
        <w:t>2  15510</w:t>
      </w:r>
      <w:proofErr w:type="gramEnd"/>
      <w:r>
        <w:t xml:space="preserve">    7755   2.095   0.13</w:t>
      </w:r>
    </w:p>
    <w:p w14:paraId="443AF23D" w14:textId="77777777" w:rsidR="00755A7F" w:rsidRDefault="00755A7F" w:rsidP="00755A7F">
      <w:pPr>
        <w:spacing w:line="240" w:lineRule="auto"/>
      </w:pPr>
      <w:r>
        <w:t xml:space="preserve">Residuals   81 299852    3702               </w:t>
      </w:r>
    </w:p>
    <w:p w14:paraId="47F622E7" w14:textId="246BD4BF" w:rsidR="00755A7F" w:rsidRDefault="00755A7F" w:rsidP="00755A7F">
      <w:pPr>
        <w:spacing w:line="240" w:lineRule="auto"/>
      </w:pPr>
      <w:r>
        <w:t xml:space="preserve">964 observations deleted due to </w:t>
      </w:r>
      <w:proofErr w:type="gramStart"/>
      <w:r>
        <w:t>missingness</w:t>
      </w:r>
      <w:proofErr w:type="gramEnd"/>
    </w:p>
    <w:p w14:paraId="1CE58BB8" w14:textId="77777777" w:rsidR="00755A7F" w:rsidRDefault="00755A7F" w:rsidP="009059E4">
      <w:pPr>
        <w:spacing w:line="240" w:lineRule="auto"/>
      </w:pPr>
    </w:p>
    <w:p w14:paraId="50429D0C" w14:textId="48A5D4E7" w:rsidR="009059E4" w:rsidRDefault="009059E4" w:rsidP="009059E4">
      <w:pPr>
        <w:spacing w:line="240" w:lineRule="auto"/>
      </w:pPr>
      <w:proofErr w:type="spellStart"/>
      <w:r>
        <w:t>sd</w:t>
      </w:r>
      <w:proofErr w:type="spellEnd"/>
      <w:r>
        <w:t xml:space="preserve"> = </w:t>
      </w:r>
      <w:proofErr w:type="spellStart"/>
      <w:proofErr w:type="gramStart"/>
      <w:r>
        <w:t>sd</w:t>
      </w:r>
      <w:proofErr w:type="spellEnd"/>
      <w:r>
        <w:t>(</w:t>
      </w:r>
      <w:proofErr w:type="gramEnd"/>
      <w:r>
        <w:t>Test.10, na.rm = TRUE)</w:t>
      </w:r>
    </w:p>
    <w:p w14:paraId="268FB3FF" w14:textId="77777777" w:rsidR="009059E4" w:rsidRDefault="009059E4" w:rsidP="009059E4">
      <w:pPr>
        <w:spacing w:line="240" w:lineRule="auto"/>
      </w:pPr>
      <w:r>
        <w:t>+   )</w:t>
      </w:r>
    </w:p>
    <w:p w14:paraId="7C2566F8" w14:textId="77777777" w:rsidR="00755A7F" w:rsidRDefault="00755A7F" w:rsidP="009059E4">
      <w:pPr>
        <w:spacing w:line="240" w:lineRule="auto"/>
      </w:pPr>
    </w:p>
    <w:p w14:paraId="55707224" w14:textId="77777777" w:rsidR="0070702E" w:rsidRDefault="0070702E" w:rsidP="0070702E">
      <w:pPr>
        <w:spacing w:line="240" w:lineRule="auto"/>
      </w:pPr>
      <w:r>
        <w:t>&gt; summary(</w:t>
      </w:r>
      <w:proofErr w:type="spellStart"/>
      <w:r>
        <w:t>tests.aov</w:t>
      </w:r>
      <w:proofErr w:type="spellEnd"/>
      <w:r>
        <w:t>)</w:t>
      </w:r>
    </w:p>
    <w:p w14:paraId="55D7BE7F" w14:textId="77777777" w:rsidR="0070702E" w:rsidRDefault="0070702E" w:rsidP="0070702E">
      <w:pPr>
        <w:spacing w:line="240" w:lineRule="auto"/>
      </w:pPr>
      <w:r>
        <w:t xml:space="preserve">            Df Sum Sq Mean Sq F value </w:t>
      </w:r>
      <w:proofErr w:type="spellStart"/>
      <w:r>
        <w:t>Pr</w:t>
      </w:r>
      <w:proofErr w:type="spellEnd"/>
      <w:r>
        <w:t>(&gt;F)</w:t>
      </w:r>
    </w:p>
    <w:p w14:paraId="50B3EBCC" w14:textId="77777777" w:rsidR="0070702E" w:rsidRDefault="0070702E" w:rsidP="0070702E">
      <w:pPr>
        <w:spacing w:line="240" w:lineRule="auto"/>
      </w:pPr>
      <w:r>
        <w:t xml:space="preserve">Season       1     18      18   </w:t>
      </w:r>
      <w:proofErr w:type="gramStart"/>
      <w:r>
        <w:t>0.005  0.946</w:t>
      </w:r>
      <w:proofErr w:type="gramEnd"/>
    </w:p>
    <w:p w14:paraId="2169CCE6" w14:textId="77777777" w:rsidR="0070702E" w:rsidRDefault="0070702E" w:rsidP="0070702E">
      <w:pPr>
        <w:spacing w:line="240" w:lineRule="auto"/>
      </w:pPr>
      <w:r>
        <w:t xml:space="preserve">Residuals   82 315344    3846               </w:t>
      </w:r>
    </w:p>
    <w:p w14:paraId="72E65A95" w14:textId="77777777" w:rsidR="0070702E" w:rsidRDefault="0070702E" w:rsidP="0070702E">
      <w:pPr>
        <w:spacing w:line="240" w:lineRule="auto"/>
      </w:pPr>
      <w:r>
        <w:t xml:space="preserve">964 observations deleted due to </w:t>
      </w:r>
      <w:proofErr w:type="gramStart"/>
      <w:r>
        <w:t>missingness</w:t>
      </w:r>
      <w:proofErr w:type="gramEnd"/>
    </w:p>
    <w:p w14:paraId="1F4C80F1" w14:textId="0A2E0DD4" w:rsidR="00755A7F" w:rsidRDefault="0070702E" w:rsidP="0070702E">
      <w:pPr>
        <w:spacing w:line="240" w:lineRule="auto"/>
      </w:pPr>
      <w:r>
        <w:t>&gt;</w:t>
      </w:r>
    </w:p>
    <w:p w14:paraId="71F900EB" w14:textId="41EC3F7D" w:rsidR="009059E4" w:rsidRDefault="009059E4" w:rsidP="009059E4">
      <w:pPr>
        <w:spacing w:line="240" w:lineRule="auto"/>
      </w:pPr>
      <w:r>
        <w:t xml:space="preserve"># A </w:t>
      </w:r>
      <w:proofErr w:type="spellStart"/>
      <w:r>
        <w:t>tibble</w:t>
      </w:r>
      <w:proofErr w:type="spellEnd"/>
      <w:r>
        <w:t>: 4 x 4</w:t>
      </w:r>
    </w:p>
    <w:p w14:paraId="78A53BEB" w14:textId="77777777" w:rsidR="009059E4" w:rsidRDefault="009059E4" w:rsidP="009059E4">
      <w:pPr>
        <w:spacing w:line="240" w:lineRule="auto"/>
      </w:pPr>
      <w:r>
        <w:t xml:space="preserve">  Season </w:t>
      </w:r>
      <w:proofErr w:type="gramStart"/>
      <w:r>
        <w:t>count  mean</w:t>
      </w:r>
      <w:proofErr w:type="gramEnd"/>
      <w:r>
        <w:t xml:space="preserve">    </w:t>
      </w:r>
      <w:proofErr w:type="spellStart"/>
      <w:r>
        <w:t>sd</w:t>
      </w:r>
      <w:proofErr w:type="spellEnd"/>
    </w:p>
    <w:p w14:paraId="75F88CA5" w14:textId="77777777" w:rsidR="009059E4" w:rsidRDefault="009059E4" w:rsidP="009059E4">
      <w:pPr>
        <w:spacing w:line="240" w:lineRule="auto"/>
      </w:pPr>
      <w:r>
        <w:t>* &lt;</w:t>
      </w:r>
      <w:proofErr w:type="spellStart"/>
      <w:r>
        <w:t>chr</w:t>
      </w:r>
      <w:proofErr w:type="spellEnd"/>
      <w:proofErr w:type="gramStart"/>
      <w:r>
        <w:t>&gt;  &lt;</w:t>
      </w:r>
      <w:proofErr w:type="gramEnd"/>
      <w:r>
        <w:t>int&gt; &lt;</w:t>
      </w:r>
      <w:proofErr w:type="spellStart"/>
      <w:r>
        <w:t>dbl</w:t>
      </w:r>
      <w:proofErr w:type="spellEnd"/>
      <w:r>
        <w:t>&gt; &lt;</w:t>
      </w:r>
      <w:proofErr w:type="spellStart"/>
      <w:r>
        <w:t>dbl</w:t>
      </w:r>
      <w:proofErr w:type="spellEnd"/>
      <w:r>
        <w:t>&gt;</w:t>
      </w:r>
    </w:p>
    <w:p w14:paraId="5B3893E5" w14:textId="77777777" w:rsidR="009059E4" w:rsidRDefault="009059E4" w:rsidP="009059E4">
      <w:pPr>
        <w:spacing w:line="240" w:lineRule="auto"/>
      </w:pPr>
      <w:r>
        <w:t xml:space="preserve">1 Fall     </w:t>
      </w:r>
      <w:proofErr w:type="gramStart"/>
      <w:r>
        <w:t xml:space="preserve">135  </w:t>
      </w:r>
      <w:proofErr w:type="spellStart"/>
      <w:r>
        <w:t>NaN</w:t>
      </w:r>
      <w:proofErr w:type="spellEnd"/>
      <w:proofErr w:type="gramEnd"/>
      <w:r>
        <w:t xml:space="preserve">   NA  </w:t>
      </w:r>
    </w:p>
    <w:p w14:paraId="248E9F12" w14:textId="77777777" w:rsidR="009059E4" w:rsidRDefault="009059E4" w:rsidP="009059E4">
      <w:pPr>
        <w:spacing w:line="240" w:lineRule="auto"/>
      </w:pPr>
      <w:r>
        <w:t xml:space="preserve">2 Spring   </w:t>
      </w:r>
      <w:proofErr w:type="gramStart"/>
      <w:r>
        <w:t>354  103</w:t>
      </w:r>
      <w:proofErr w:type="gramEnd"/>
      <w:r>
        <w:t>.  38.4</w:t>
      </w:r>
    </w:p>
    <w:p w14:paraId="0E793814" w14:textId="77777777" w:rsidR="009059E4" w:rsidRDefault="009059E4" w:rsidP="009059E4">
      <w:pPr>
        <w:spacing w:line="240" w:lineRule="auto"/>
      </w:pPr>
      <w:r>
        <w:t xml:space="preserve">3 Summer   </w:t>
      </w:r>
      <w:proofErr w:type="gramStart"/>
      <w:r>
        <w:t>275  104</w:t>
      </w:r>
      <w:proofErr w:type="gramEnd"/>
      <w:r>
        <w:t>.  69.1</w:t>
      </w:r>
    </w:p>
    <w:p w14:paraId="5B691621" w14:textId="77777777" w:rsidR="009059E4" w:rsidRDefault="009059E4" w:rsidP="009059E4">
      <w:pPr>
        <w:spacing w:line="240" w:lineRule="auto"/>
      </w:pPr>
      <w:r>
        <w:t xml:space="preserve">4 Winter   </w:t>
      </w:r>
      <w:proofErr w:type="gramStart"/>
      <w:r>
        <w:t xml:space="preserve">284  </w:t>
      </w:r>
      <w:proofErr w:type="spellStart"/>
      <w:r>
        <w:t>NaN</w:t>
      </w:r>
      <w:proofErr w:type="spellEnd"/>
      <w:proofErr w:type="gramEnd"/>
      <w:r>
        <w:t xml:space="preserve">   NA  </w:t>
      </w:r>
    </w:p>
    <w:p w14:paraId="32F12C6D" w14:textId="5BCD216F" w:rsidR="0026409A" w:rsidRDefault="009059E4" w:rsidP="009059E4">
      <w:pPr>
        <w:spacing w:line="240" w:lineRule="auto"/>
      </w:pPr>
      <w:r>
        <w:lastRenderedPageBreak/>
        <w:t>&gt;</w:t>
      </w:r>
    </w:p>
    <w:p w14:paraId="67888021" w14:textId="77777777" w:rsidR="009059E4" w:rsidRDefault="009059E4" w:rsidP="009059E4">
      <w:pPr>
        <w:spacing w:line="240" w:lineRule="auto"/>
      </w:pPr>
    </w:p>
    <w:p w14:paraId="7271212B" w14:textId="77777777" w:rsidR="00B139F4" w:rsidRDefault="00B139F4" w:rsidP="00B139F4">
      <w:pPr>
        <w:spacing w:line="240" w:lineRule="auto"/>
      </w:pPr>
    </w:p>
    <w:sectPr w:rsidR="00B139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xsDC3MDY2MgHyjJV0lIJTi4sz8/NACgxrAVyjNvIsAAAA"/>
  </w:docVars>
  <w:rsids>
    <w:rsidRoot w:val="000771BC"/>
    <w:rsid w:val="000771BC"/>
    <w:rsid w:val="0013343B"/>
    <w:rsid w:val="0014207E"/>
    <w:rsid w:val="001509D6"/>
    <w:rsid w:val="0019587C"/>
    <w:rsid w:val="0026409A"/>
    <w:rsid w:val="003C4886"/>
    <w:rsid w:val="00456F81"/>
    <w:rsid w:val="005F7F68"/>
    <w:rsid w:val="00684A68"/>
    <w:rsid w:val="0070702E"/>
    <w:rsid w:val="00755A7F"/>
    <w:rsid w:val="00780F2B"/>
    <w:rsid w:val="007A6424"/>
    <w:rsid w:val="007B3B62"/>
    <w:rsid w:val="007E45C0"/>
    <w:rsid w:val="009059E4"/>
    <w:rsid w:val="0096421A"/>
    <w:rsid w:val="00A00A49"/>
    <w:rsid w:val="00B139F4"/>
    <w:rsid w:val="00B347F6"/>
    <w:rsid w:val="00B90009"/>
    <w:rsid w:val="00BF359A"/>
    <w:rsid w:val="00C12C82"/>
    <w:rsid w:val="00CE2D99"/>
    <w:rsid w:val="00D65E00"/>
    <w:rsid w:val="00D72232"/>
    <w:rsid w:val="00DA6872"/>
    <w:rsid w:val="00F55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FAE4FE"/>
  <w15:chartTrackingRefBased/>
  <w15:docId w15:val="{4A598AB1-C536-46A2-A536-BFED3C7A1C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6</Pages>
  <Words>651</Words>
  <Characters>3717</Characters>
  <Application>Microsoft Office Word</Application>
  <DocSecurity>0</DocSecurity>
  <Lines>30</Lines>
  <Paragraphs>8</Paragraphs>
  <ScaleCrop>false</ScaleCrop>
  <Company/>
  <LinksUpToDate>false</LinksUpToDate>
  <CharactersWithSpaces>4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lls, Stuart Allen - (stuartwells)</dc:creator>
  <cp:keywords/>
  <dc:description/>
  <cp:lastModifiedBy>Wells, Stuart Allen - (stuartwells)</cp:lastModifiedBy>
  <cp:revision>28</cp:revision>
  <dcterms:created xsi:type="dcterms:W3CDTF">2021-05-03T04:13:00Z</dcterms:created>
  <dcterms:modified xsi:type="dcterms:W3CDTF">2021-05-06T06:04:00Z</dcterms:modified>
</cp:coreProperties>
</file>